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3DCD0A51"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244CC8" w:rsidRPr="00244CC8">
        <w:rPr>
          <w:rFonts w:ascii="Tahoma" w:eastAsia="Times New Roman" w:hAnsi="Tahoma" w:cs="Tahoma"/>
          <w:color w:val="333333"/>
          <w:sz w:val="26"/>
          <w:szCs w:val="26"/>
        </w:rPr>
        <w:t>To discuss the research I have done on choice-based games and to discuss what needs to be written for the forms.</w:t>
      </w:r>
    </w:p>
    <w:p w14:paraId="5F6A444A" w14:textId="36FBAF7C"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244CC8">
        <w:rPr>
          <w:rFonts w:ascii="Tahoma" w:eastAsia="Times New Roman" w:hAnsi="Tahoma" w:cs="Tahoma"/>
          <w:color w:val="333333"/>
          <w:sz w:val="26"/>
          <w:szCs w:val="26"/>
        </w:rPr>
        <w:t xml:space="preserve"> </w:t>
      </w:r>
      <w:r w:rsidR="00244CC8" w:rsidRPr="00244CC8">
        <w:rPr>
          <w:rFonts w:ascii="Tahoma" w:eastAsia="Times New Roman" w:hAnsi="Tahoma" w:cs="Tahoma"/>
          <w:color w:val="333333"/>
          <w:sz w:val="26"/>
          <w:szCs w:val="26"/>
        </w:rPr>
        <w:t>We discussed the research I have found on choice-based games and the different ways I can implement choices in my game. We also talked about what needs to be written in the forms, the ethical issues that will affect my project and what relates to my project in the global checklist.</w:t>
      </w:r>
    </w:p>
    <w:p w14:paraId="0ACAAC5E" w14:textId="37A001D0"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244CC8">
        <w:rPr>
          <w:rFonts w:ascii="Tahoma" w:eastAsia="Times New Roman" w:hAnsi="Tahoma" w:cs="Tahoma"/>
          <w:color w:val="333333"/>
          <w:sz w:val="26"/>
          <w:szCs w:val="26"/>
        </w:rPr>
        <w:t xml:space="preserve"> </w:t>
      </w:r>
      <w:r w:rsidR="00244CC8" w:rsidRPr="00244CC8">
        <w:rPr>
          <w:rFonts w:ascii="Tahoma" w:eastAsia="Times New Roman" w:hAnsi="Tahoma" w:cs="Tahoma"/>
          <w:color w:val="333333"/>
          <w:sz w:val="26"/>
          <w:szCs w:val="26"/>
        </w:rPr>
        <w:t>Brought up that I am still unsure about how to code the choices for my game. Suggestion was to continue researching algorithms used in other games and if there are unity tools that may help with the choice feature.</w:t>
      </w:r>
    </w:p>
    <w:p w14:paraId="1C4351B1" w14:textId="2057F97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244CC8">
        <w:rPr>
          <w:rFonts w:ascii="Tahoma" w:eastAsia="Times New Roman" w:hAnsi="Tahoma" w:cs="Tahoma"/>
          <w:color w:val="333333"/>
          <w:sz w:val="26"/>
          <w:szCs w:val="26"/>
        </w:rPr>
        <w:t xml:space="preserve"> </w:t>
      </w:r>
      <w:r w:rsidR="00244CC8" w:rsidRPr="00244CC8">
        <w:rPr>
          <w:rFonts w:ascii="Tahoma" w:eastAsia="Times New Roman" w:hAnsi="Tahoma" w:cs="Tahoma"/>
          <w:color w:val="333333"/>
          <w:sz w:val="26"/>
          <w:szCs w:val="26"/>
        </w:rPr>
        <w:t>Forms to be done for the next meeting so they can be checked before the due date. Further research to be done on choice-based games and the algorithms they use.</w:t>
      </w:r>
    </w:p>
    <w:p w14:paraId="5DA1A7F9" w14:textId="6372E625"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244CC8">
        <w:rPr>
          <w:rFonts w:ascii="Tahoma" w:eastAsia="Times New Roman" w:hAnsi="Tahoma" w:cs="Tahoma"/>
          <w:color w:val="333333"/>
          <w:sz w:val="26"/>
          <w:szCs w:val="26"/>
        </w:rPr>
        <w:t xml:space="preserve"> </w:t>
      </w:r>
      <w:r w:rsidR="00244CC8" w:rsidRPr="00244CC8">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lastRenderedPageBreak/>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2.Comments (if any, max. 200 words):</w:t>
      </w:r>
    </w:p>
    <w:p w14:paraId="69D4FE10" w14:textId="641628BA"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3.Date of the Meeting:</w:t>
      </w:r>
      <w:r w:rsidR="00244CC8">
        <w:rPr>
          <w:rFonts w:ascii="Tahoma" w:eastAsia="Times New Roman" w:hAnsi="Tahoma" w:cs="Tahoma"/>
          <w:color w:val="333333"/>
          <w:sz w:val="26"/>
          <w:szCs w:val="26"/>
        </w:rPr>
        <w:t xml:space="preserve"> </w:t>
      </w:r>
      <w:r w:rsidR="00244CC8" w:rsidRPr="00244CC8">
        <w:rPr>
          <w:rFonts w:ascii="Tahoma" w:eastAsia="Times New Roman" w:hAnsi="Tahoma" w:cs="Tahoma"/>
          <w:color w:val="333333"/>
          <w:sz w:val="26"/>
          <w:szCs w:val="26"/>
        </w:rPr>
        <w:t>10/15/2019</w:t>
      </w:r>
      <w:bookmarkStart w:id="0" w:name="_GoBack"/>
      <w:bookmarkEnd w:id="0"/>
    </w:p>
    <w:p w14:paraId="55BF1594" w14:textId="0521B879"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4.Date of next Meeting:</w:t>
      </w:r>
      <w:r w:rsidR="00244CC8">
        <w:rPr>
          <w:rFonts w:ascii="Tahoma" w:eastAsia="Times New Roman" w:hAnsi="Tahoma" w:cs="Tahoma"/>
          <w:color w:val="333333"/>
          <w:sz w:val="26"/>
          <w:szCs w:val="26"/>
        </w:rPr>
        <w:t xml:space="preserve"> </w:t>
      </w:r>
      <w:r w:rsidR="00244CC8" w:rsidRPr="00244CC8">
        <w:rPr>
          <w:rFonts w:ascii="Tahoma" w:eastAsia="Times New Roman" w:hAnsi="Tahoma" w:cs="Tahoma"/>
          <w:color w:val="333333"/>
          <w:sz w:val="26"/>
          <w:szCs w:val="26"/>
        </w:rPr>
        <w:t>10/29/2019</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qgUAFxAhNywAAAA="/>
  </w:docVars>
  <w:rsids>
    <w:rsidRoot w:val="001444E0"/>
    <w:rsid w:val="00002864"/>
    <w:rsid w:val="001444E0"/>
    <w:rsid w:val="00244CC8"/>
    <w:rsid w:val="00426A36"/>
    <w:rsid w:val="00607840"/>
    <w:rsid w:val="00941E22"/>
    <w:rsid w:val="00B44CDC"/>
    <w:rsid w:val="00CF35CC"/>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70</Words>
  <Characters>15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1:41:00Z</dcterms:created>
  <dcterms:modified xsi:type="dcterms:W3CDTF">2020-05-17T11:41:00Z</dcterms:modified>
</cp:coreProperties>
</file>